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112D" w:rsidRPr="00560F50" w:rsidRDefault="00560F50" w:rsidP="00560F50">
      <w:pPr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560F50">
        <w:rPr>
          <w:rFonts w:ascii="Arial" w:hAnsi="Arial" w:cs="Arial"/>
          <w:b/>
          <w:sz w:val="24"/>
          <w:szCs w:val="24"/>
        </w:rPr>
        <w:t>Epicenter User Security Request Form</w:t>
      </w:r>
    </w:p>
    <w:p w:rsidR="00560F50" w:rsidRDefault="00560F50" w:rsidP="00560F50">
      <w:pPr>
        <w:rPr>
          <w:rFonts w:ascii="Arial" w:hAnsi="Arial" w:cs="Arial"/>
          <w:b/>
        </w:rPr>
      </w:pPr>
    </w:p>
    <w:p w:rsidR="00560F50" w:rsidRPr="00BC0A4A" w:rsidRDefault="00560F50" w:rsidP="00560F50">
      <w:pPr>
        <w:spacing w:after="240"/>
        <w:rPr>
          <w:rFonts w:ascii="Arial" w:hAnsi="Arial" w:cs="Arial"/>
          <w:b/>
        </w:rPr>
      </w:pPr>
      <w:r w:rsidRPr="00BC0A4A">
        <w:rPr>
          <w:rFonts w:ascii="Arial" w:hAnsi="Arial" w:cs="Arial"/>
          <w:b/>
        </w:rPr>
        <w:t>ADD NEW USER</w:t>
      </w:r>
    </w:p>
    <w:p w:rsidR="00560F50" w:rsidRPr="00BC0A4A" w:rsidRDefault="001C5423" w:rsidP="00560F50">
      <w:pPr>
        <w:rPr>
          <w:rFonts w:ascii="Arial" w:hAnsi="Arial" w:cs="Arial"/>
        </w:rPr>
      </w:pPr>
      <w:r w:rsidRPr="00BC0A4A">
        <w:rPr>
          <w:rFonts w:ascii="Arial" w:hAnsi="Arial" w:cs="Arial"/>
        </w:rPr>
        <w:t>Ed Corp</w:t>
      </w:r>
      <w:r w:rsidR="00560F50" w:rsidRPr="00BC0A4A">
        <w:rPr>
          <w:rFonts w:ascii="Arial" w:hAnsi="Arial" w:cs="Arial"/>
        </w:rPr>
        <w:t xml:space="preserve"> Name:</w:t>
      </w:r>
    </w:p>
    <w:p w:rsidR="00BC0A4A" w:rsidRPr="00BC0A4A" w:rsidRDefault="00BC0A4A" w:rsidP="00560F50">
      <w:pPr>
        <w:rPr>
          <w:rFonts w:ascii="Arial" w:hAnsi="Arial" w:cs="Arial"/>
        </w:rPr>
      </w:pPr>
      <w:r w:rsidRPr="00BC0A4A">
        <w:rPr>
          <w:rFonts w:ascii="Arial" w:hAnsi="Arial" w:cs="Arial"/>
        </w:rPr>
        <w:t>School Name:</w:t>
      </w:r>
    </w:p>
    <w:p w:rsidR="00560F50" w:rsidRPr="00BC0A4A" w:rsidRDefault="00BC0A4A" w:rsidP="00560F50">
      <w:pPr>
        <w:rPr>
          <w:rFonts w:ascii="Arial" w:hAnsi="Arial" w:cs="Arial"/>
        </w:rPr>
      </w:pPr>
      <w:r w:rsidRPr="00BC0A4A">
        <w:rPr>
          <w:rFonts w:ascii="Arial" w:hAnsi="Arial" w:cs="Arial"/>
        </w:rPr>
        <w:t xml:space="preserve">User </w:t>
      </w:r>
      <w:r w:rsidR="00560F50" w:rsidRPr="00BC0A4A">
        <w:rPr>
          <w:rFonts w:ascii="Arial" w:hAnsi="Arial" w:cs="Arial"/>
        </w:rPr>
        <w:t>First Name:</w:t>
      </w:r>
    </w:p>
    <w:p w:rsidR="00560F50" w:rsidRPr="00BC0A4A" w:rsidRDefault="00BC0A4A" w:rsidP="00560F50">
      <w:pPr>
        <w:rPr>
          <w:rFonts w:ascii="Arial" w:hAnsi="Arial" w:cs="Arial"/>
        </w:rPr>
      </w:pPr>
      <w:r w:rsidRPr="00BC0A4A">
        <w:rPr>
          <w:rFonts w:ascii="Arial" w:hAnsi="Arial" w:cs="Arial"/>
        </w:rPr>
        <w:t xml:space="preserve">User </w:t>
      </w:r>
      <w:r w:rsidR="00560F50" w:rsidRPr="00BC0A4A">
        <w:rPr>
          <w:rFonts w:ascii="Arial" w:hAnsi="Arial" w:cs="Arial"/>
        </w:rPr>
        <w:t>Last Name:</w:t>
      </w:r>
    </w:p>
    <w:p w:rsidR="00560F50" w:rsidRPr="00BC0A4A" w:rsidRDefault="00560F50" w:rsidP="00560F50">
      <w:pPr>
        <w:rPr>
          <w:rFonts w:ascii="Arial" w:hAnsi="Arial" w:cs="Arial"/>
        </w:rPr>
      </w:pPr>
      <w:r w:rsidRPr="00BC0A4A">
        <w:rPr>
          <w:rFonts w:ascii="Arial" w:hAnsi="Arial" w:cs="Arial"/>
        </w:rPr>
        <w:t xml:space="preserve">Email Address: </w:t>
      </w:r>
    </w:p>
    <w:p w:rsidR="001A70C4" w:rsidRPr="00BC0A4A" w:rsidRDefault="001A70C4" w:rsidP="00560F50">
      <w:pPr>
        <w:rPr>
          <w:rFonts w:ascii="Arial" w:hAnsi="Arial" w:cs="Arial"/>
        </w:rPr>
      </w:pPr>
      <w:r w:rsidRPr="00BC0A4A">
        <w:rPr>
          <w:rFonts w:ascii="Arial" w:hAnsi="Arial" w:cs="Arial"/>
        </w:rPr>
        <w:t xml:space="preserve">Title: </w:t>
      </w:r>
    </w:p>
    <w:p w:rsidR="001A70C4" w:rsidRPr="00BC0A4A" w:rsidRDefault="001A70C4" w:rsidP="001A70C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02020"/>
        </w:rPr>
      </w:pPr>
      <w:r w:rsidRPr="00BC0A4A">
        <w:rPr>
          <w:rFonts w:ascii="Arial" w:eastAsia="Times New Roman" w:hAnsi="Arial" w:cs="Arial"/>
          <w:color w:val="202020"/>
        </w:rPr>
        <w:t>Epicenter Team Lead – yes/no (to be lead in communication/troubleshooting)</w:t>
      </w:r>
      <w:r w:rsidR="00BC0A4A" w:rsidRPr="00BC0A4A">
        <w:rPr>
          <w:rFonts w:ascii="Arial" w:eastAsia="Times New Roman" w:hAnsi="Arial" w:cs="Arial"/>
          <w:color w:val="202020"/>
        </w:rPr>
        <w:t>:</w:t>
      </w:r>
    </w:p>
    <w:p w:rsidR="001A70C4" w:rsidRPr="00BC0A4A" w:rsidRDefault="001A70C4" w:rsidP="001A70C4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02020"/>
        </w:rPr>
      </w:pPr>
      <w:r w:rsidRPr="00BC0A4A">
        <w:rPr>
          <w:rFonts w:ascii="Arial" w:eastAsia="Times New Roman" w:hAnsi="Arial" w:cs="Arial"/>
          <w:color w:val="202020"/>
        </w:rPr>
        <w:t>Primary data administrator – yes/no (to be lead in submission of requirements that may include student level data)</w:t>
      </w:r>
      <w:r w:rsidR="00BC0A4A" w:rsidRPr="00BC0A4A">
        <w:rPr>
          <w:rFonts w:ascii="Arial" w:eastAsia="Times New Roman" w:hAnsi="Arial" w:cs="Arial"/>
          <w:color w:val="202020"/>
        </w:rPr>
        <w:t>:</w:t>
      </w:r>
    </w:p>
    <w:p w:rsidR="001A70C4" w:rsidRPr="00BC0A4A" w:rsidRDefault="00BC0A4A" w:rsidP="00BC0A4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02020"/>
        </w:rPr>
      </w:pPr>
      <w:r w:rsidRPr="00BC0A4A">
        <w:rPr>
          <w:rFonts w:ascii="Arial" w:eastAsia="Times New Roman" w:hAnsi="Arial" w:cs="Arial"/>
          <w:color w:val="202020"/>
        </w:rPr>
        <w:t>User access at the Ed. Corp level – yes/no (which includes all schools within the ed. Corp.):</w:t>
      </w:r>
    </w:p>
    <w:p w:rsidR="00560F50" w:rsidRPr="00560F50" w:rsidRDefault="00560F50" w:rsidP="00560F50">
      <w:pPr>
        <w:rPr>
          <w:rFonts w:ascii="Arial" w:hAnsi="Arial" w:cs="Arial"/>
        </w:rPr>
      </w:pPr>
      <w:r w:rsidRPr="00BC0A4A">
        <w:rPr>
          <w:rFonts w:ascii="Arial" w:hAnsi="Arial" w:cs="Arial"/>
        </w:rPr>
        <w:t>Requestor Name</w:t>
      </w:r>
      <w:r w:rsidRPr="00560F50">
        <w:rPr>
          <w:rFonts w:ascii="Arial" w:hAnsi="Arial" w:cs="Arial"/>
        </w:rPr>
        <w:t>:</w:t>
      </w:r>
    </w:p>
    <w:p w:rsidR="00560F50" w:rsidRPr="00560F50" w:rsidRDefault="00560F50" w:rsidP="00560F50">
      <w:pPr>
        <w:rPr>
          <w:rFonts w:ascii="Arial" w:hAnsi="Arial" w:cs="Arial"/>
        </w:rPr>
      </w:pPr>
      <w:r w:rsidRPr="00560F50">
        <w:rPr>
          <w:rFonts w:ascii="Arial" w:hAnsi="Arial" w:cs="Arial"/>
        </w:rPr>
        <w:t>Requestor Phone:</w:t>
      </w:r>
    </w:p>
    <w:p w:rsidR="00560F50" w:rsidRDefault="00560F50" w:rsidP="00560F50">
      <w:pPr>
        <w:rPr>
          <w:rFonts w:ascii="Arial" w:hAnsi="Arial" w:cs="Arial"/>
          <w:b/>
        </w:rPr>
      </w:pPr>
      <w:r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D8B2C1" wp14:editId="234E8276">
                <wp:simplePos x="0" y="0"/>
                <wp:positionH relativeFrom="column">
                  <wp:posOffset>-95250</wp:posOffset>
                </wp:positionH>
                <wp:positionV relativeFrom="paragraph">
                  <wp:posOffset>57785</wp:posOffset>
                </wp:positionV>
                <wp:extent cx="5962650" cy="1905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626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5236E0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.5pt,4.55pt" to="462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" strokecolor="#5b9bd5 [3204]" strokeweight=".5pt">
                <v:stroke joinstyle="miter"/>
              </v:line>
            </w:pict>
          </mc:Fallback>
        </mc:AlternateContent>
      </w:r>
    </w:p>
    <w:p w:rsidR="00560F50" w:rsidRDefault="00560F50" w:rsidP="00560F50">
      <w:pPr>
        <w:spacing w:after="240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MOVE USER</w:t>
      </w:r>
    </w:p>
    <w:p w:rsidR="00560F50" w:rsidRPr="00560F50" w:rsidRDefault="00560F50" w:rsidP="00560F50">
      <w:pPr>
        <w:rPr>
          <w:rFonts w:ascii="Arial" w:hAnsi="Arial" w:cs="Arial"/>
        </w:rPr>
      </w:pPr>
      <w:r w:rsidRPr="00560F50">
        <w:rPr>
          <w:rFonts w:ascii="Arial" w:hAnsi="Arial" w:cs="Arial"/>
        </w:rPr>
        <w:t xml:space="preserve">School or </w:t>
      </w:r>
      <w:r w:rsidR="001C5423">
        <w:rPr>
          <w:rFonts w:ascii="Arial" w:hAnsi="Arial" w:cs="Arial"/>
        </w:rPr>
        <w:t>Ed Corp</w:t>
      </w:r>
      <w:r w:rsidRPr="00560F50">
        <w:rPr>
          <w:rFonts w:ascii="Arial" w:hAnsi="Arial" w:cs="Arial"/>
        </w:rPr>
        <w:t xml:space="preserve"> Name:</w:t>
      </w:r>
      <w:r>
        <w:rPr>
          <w:rFonts w:ascii="Arial" w:hAnsi="Arial" w:cs="Arial"/>
        </w:rPr>
        <w:t xml:space="preserve"> </w:t>
      </w:r>
    </w:p>
    <w:p w:rsidR="00560F50" w:rsidRPr="00560F50" w:rsidRDefault="00560F50" w:rsidP="00560F50">
      <w:pPr>
        <w:rPr>
          <w:rFonts w:ascii="Arial" w:hAnsi="Arial" w:cs="Arial"/>
        </w:rPr>
      </w:pPr>
      <w:r>
        <w:rPr>
          <w:rFonts w:ascii="Arial" w:hAnsi="Arial" w:cs="Arial"/>
        </w:rPr>
        <w:t xml:space="preserve">User </w:t>
      </w:r>
      <w:r w:rsidRPr="00560F50">
        <w:rPr>
          <w:rFonts w:ascii="Arial" w:hAnsi="Arial" w:cs="Arial"/>
        </w:rPr>
        <w:t>First Name:</w:t>
      </w:r>
    </w:p>
    <w:p w:rsidR="00560F50" w:rsidRPr="00560F50" w:rsidRDefault="00560F50" w:rsidP="00560F50">
      <w:pPr>
        <w:rPr>
          <w:rFonts w:ascii="Arial" w:hAnsi="Arial" w:cs="Arial"/>
        </w:rPr>
      </w:pPr>
      <w:r>
        <w:rPr>
          <w:rFonts w:ascii="Arial" w:hAnsi="Arial" w:cs="Arial"/>
        </w:rPr>
        <w:t xml:space="preserve">User </w:t>
      </w:r>
      <w:r w:rsidRPr="00560F50">
        <w:rPr>
          <w:rFonts w:ascii="Arial" w:hAnsi="Arial" w:cs="Arial"/>
        </w:rPr>
        <w:t>Last Name:</w:t>
      </w:r>
    </w:p>
    <w:p w:rsidR="00560F50" w:rsidRDefault="00560F50" w:rsidP="00560F50">
      <w:pPr>
        <w:rPr>
          <w:rFonts w:ascii="Arial" w:hAnsi="Arial" w:cs="Arial"/>
        </w:rPr>
      </w:pPr>
      <w:r>
        <w:rPr>
          <w:rFonts w:ascii="Arial" w:hAnsi="Arial" w:cs="Arial"/>
        </w:rPr>
        <w:t xml:space="preserve">User </w:t>
      </w:r>
      <w:r w:rsidRPr="00560F50">
        <w:rPr>
          <w:rFonts w:ascii="Arial" w:hAnsi="Arial" w:cs="Arial"/>
        </w:rPr>
        <w:t>Email Address</w:t>
      </w:r>
      <w:r>
        <w:rPr>
          <w:rFonts w:ascii="Arial" w:hAnsi="Arial" w:cs="Arial"/>
        </w:rPr>
        <w:t xml:space="preserve">: </w:t>
      </w:r>
    </w:p>
    <w:p w:rsidR="00560F50" w:rsidRPr="00560F50" w:rsidRDefault="00560F50" w:rsidP="00560F50">
      <w:pPr>
        <w:rPr>
          <w:rFonts w:ascii="Arial" w:hAnsi="Arial" w:cs="Arial"/>
        </w:rPr>
      </w:pPr>
      <w:r>
        <w:rPr>
          <w:rFonts w:ascii="Arial" w:hAnsi="Arial" w:cs="Arial"/>
        </w:rPr>
        <w:t xml:space="preserve">Reason for Removal: </w:t>
      </w:r>
    </w:p>
    <w:p w:rsidR="00560F50" w:rsidRPr="00560F50" w:rsidRDefault="00560F50" w:rsidP="00560F50">
      <w:pPr>
        <w:rPr>
          <w:rFonts w:ascii="Arial" w:hAnsi="Arial" w:cs="Arial"/>
        </w:rPr>
      </w:pPr>
      <w:r w:rsidRPr="00560F50">
        <w:rPr>
          <w:rFonts w:ascii="Arial" w:hAnsi="Arial" w:cs="Arial"/>
        </w:rPr>
        <w:t>Requestor Name:</w:t>
      </w:r>
    </w:p>
    <w:p w:rsidR="00560F50" w:rsidRDefault="00560F50" w:rsidP="00560F50">
      <w:pPr>
        <w:rPr>
          <w:rFonts w:ascii="Arial" w:hAnsi="Arial" w:cs="Arial"/>
        </w:rPr>
      </w:pPr>
      <w:r w:rsidRPr="00560F50">
        <w:rPr>
          <w:rFonts w:ascii="Arial" w:hAnsi="Arial" w:cs="Arial"/>
        </w:rPr>
        <w:t>Requestor Phone:</w:t>
      </w:r>
    </w:p>
    <w:p w:rsidR="00560F50" w:rsidRDefault="00560F50" w:rsidP="00560F50">
      <w:pPr>
        <w:rPr>
          <w:rFonts w:ascii="Arial" w:hAnsi="Arial" w:cs="Arial"/>
        </w:rPr>
      </w:pPr>
    </w:p>
    <w:p w:rsidR="00560F50" w:rsidRPr="00560F50" w:rsidRDefault="00560F50" w:rsidP="00560F50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77B5044" wp14:editId="2A8989B5">
            <wp:extent cx="3619500" cy="723900"/>
            <wp:effectExtent l="0" t="0" r="0" b="0"/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0F50" w:rsidRPr="00560F50" w:rsidRDefault="00560F50" w:rsidP="00560F50">
      <w:pPr>
        <w:rPr>
          <w:b/>
          <w:u w:val="single"/>
        </w:rPr>
      </w:pPr>
    </w:p>
    <w:sectPr w:rsidR="00560F50" w:rsidRPr="00560F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5F54A5"/>
    <w:multiLevelType w:val="multilevel"/>
    <w:tmpl w:val="F1D62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WzNDMxNje3MDNT0lEKTi0uzszPAykwrAUAdaqOHiwAAAA="/>
  </w:docVars>
  <w:rsids>
    <w:rsidRoot w:val="00560F50"/>
    <w:rsid w:val="00004140"/>
    <w:rsid w:val="000049B0"/>
    <w:rsid w:val="00005FC5"/>
    <w:rsid w:val="000075F1"/>
    <w:rsid w:val="00007818"/>
    <w:rsid w:val="000103AD"/>
    <w:rsid w:val="00010B3D"/>
    <w:rsid w:val="00011681"/>
    <w:rsid w:val="00011B99"/>
    <w:rsid w:val="00012E55"/>
    <w:rsid w:val="0001313B"/>
    <w:rsid w:val="00015FC2"/>
    <w:rsid w:val="000163A5"/>
    <w:rsid w:val="000168A0"/>
    <w:rsid w:val="00017FF8"/>
    <w:rsid w:val="00025FBE"/>
    <w:rsid w:val="0002668E"/>
    <w:rsid w:val="000319C1"/>
    <w:rsid w:val="000324D0"/>
    <w:rsid w:val="00033551"/>
    <w:rsid w:val="00040684"/>
    <w:rsid w:val="000460B1"/>
    <w:rsid w:val="000516F8"/>
    <w:rsid w:val="00054A67"/>
    <w:rsid w:val="00054F8E"/>
    <w:rsid w:val="0005527C"/>
    <w:rsid w:val="00056421"/>
    <w:rsid w:val="0005739F"/>
    <w:rsid w:val="0006175C"/>
    <w:rsid w:val="00061D1F"/>
    <w:rsid w:val="00062CF0"/>
    <w:rsid w:val="00072B78"/>
    <w:rsid w:val="00075839"/>
    <w:rsid w:val="00076777"/>
    <w:rsid w:val="00077491"/>
    <w:rsid w:val="00077B5A"/>
    <w:rsid w:val="00080272"/>
    <w:rsid w:val="000908C4"/>
    <w:rsid w:val="0009603E"/>
    <w:rsid w:val="00097461"/>
    <w:rsid w:val="000A076E"/>
    <w:rsid w:val="000A0BD9"/>
    <w:rsid w:val="000A5646"/>
    <w:rsid w:val="000A5D4A"/>
    <w:rsid w:val="000A5F5B"/>
    <w:rsid w:val="000A7477"/>
    <w:rsid w:val="000A7C7A"/>
    <w:rsid w:val="000B0D0F"/>
    <w:rsid w:val="000B6EF0"/>
    <w:rsid w:val="000B71D2"/>
    <w:rsid w:val="000C2044"/>
    <w:rsid w:val="000C3094"/>
    <w:rsid w:val="000C4C2A"/>
    <w:rsid w:val="000D2614"/>
    <w:rsid w:val="000D2E93"/>
    <w:rsid w:val="000D2E9B"/>
    <w:rsid w:val="000D56D7"/>
    <w:rsid w:val="000D697A"/>
    <w:rsid w:val="000E1329"/>
    <w:rsid w:val="000E2157"/>
    <w:rsid w:val="000E2FCC"/>
    <w:rsid w:val="000E6362"/>
    <w:rsid w:val="000E68F6"/>
    <w:rsid w:val="000F0072"/>
    <w:rsid w:val="000F1F53"/>
    <w:rsid w:val="000F48AD"/>
    <w:rsid w:val="000F5361"/>
    <w:rsid w:val="000F540C"/>
    <w:rsid w:val="000F63CC"/>
    <w:rsid w:val="000F6A5D"/>
    <w:rsid w:val="000F6AA6"/>
    <w:rsid w:val="000F75EE"/>
    <w:rsid w:val="00102349"/>
    <w:rsid w:val="00104B40"/>
    <w:rsid w:val="001135F0"/>
    <w:rsid w:val="00114C8A"/>
    <w:rsid w:val="00114CC6"/>
    <w:rsid w:val="00114F84"/>
    <w:rsid w:val="001220B7"/>
    <w:rsid w:val="0012582B"/>
    <w:rsid w:val="00131250"/>
    <w:rsid w:val="001335E7"/>
    <w:rsid w:val="00135B7E"/>
    <w:rsid w:val="00143FC8"/>
    <w:rsid w:val="001553C4"/>
    <w:rsid w:val="001566AD"/>
    <w:rsid w:val="00157DF4"/>
    <w:rsid w:val="001616DB"/>
    <w:rsid w:val="00162001"/>
    <w:rsid w:val="001627D0"/>
    <w:rsid w:val="00165DA0"/>
    <w:rsid w:val="00171739"/>
    <w:rsid w:val="001734A7"/>
    <w:rsid w:val="001742AA"/>
    <w:rsid w:val="001742DD"/>
    <w:rsid w:val="00176D76"/>
    <w:rsid w:val="001805E3"/>
    <w:rsid w:val="0018066D"/>
    <w:rsid w:val="0018112D"/>
    <w:rsid w:val="00183C03"/>
    <w:rsid w:val="00185542"/>
    <w:rsid w:val="001872CC"/>
    <w:rsid w:val="00187A90"/>
    <w:rsid w:val="00187BBD"/>
    <w:rsid w:val="00191773"/>
    <w:rsid w:val="00195C11"/>
    <w:rsid w:val="001972E1"/>
    <w:rsid w:val="001A046B"/>
    <w:rsid w:val="001A0A42"/>
    <w:rsid w:val="001A1203"/>
    <w:rsid w:val="001A580E"/>
    <w:rsid w:val="001A70C4"/>
    <w:rsid w:val="001A736A"/>
    <w:rsid w:val="001B0CBD"/>
    <w:rsid w:val="001B5A04"/>
    <w:rsid w:val="001B7073"/>
    <w:rsid w:val="001C0045"/>
    <w:rsid w:val="001C1FF6"/>
    <w:rsid w:val="001C224D"/>
    <w:rsid w:val="001C4C85"/>
    <w:rsid w:val="001C5423"/>
    <w:rsid w:val="001C6832"/>
    <w:rsid w:val="001C75FF"/>
    <w:rsid w:val="001C7AB4"/>
    <w:rsid w:val="001D0A95"/>
    <w:rsid w:val="001D2D26"/>
    <w:rsid w:val="001D3F79"/>
    <w:rsid w:val="001D680B"/>
    <w:rsid w:val="001D706D"/>
    <w:rsid w:val="001E0311"/>
    <w:rsid w:val="001E443A"/>
    <w:rsid w:val="001E5310"/>
    <w:rsid w:val="001E5DB0"/>
    <w:rsid w:val="001E6D45"/>
    <w:rsid w:val="001E760F"/>
    <w:rsid w:val="001F1140"/>
    <w:rsid w:val="001F3AE6"/>
    <w:rsid w:val="0020290F"/>
    <w:rsid w:val="0020687C"/>
    <w:rsid w:val="002074D6"/>
    <w:rsid w:val="00207779"/>
    <w:rsid w:val="00214F84"/>
    <w:rsid w:val="002152C7"/>
    <w:rsid w:val="002160F5"/>
    <w:rsid w:val="0021613A"/>
    <w:rsid w:val="00216937"/>
    <w:rsid w:val="002215FB"/>
    <w:rsid w:val="002235FA"/>
    <w:rsid w:val="002244D0"/>
    <w:rsid w:val="00225248"/>
    <w:rsid w:val="00231074"/>
    <w:rsid w:val="0023195B"/>
    <w:rsid w:val="00231FE4"/>
    <w:rsid w:val="00232021"/>
    <w:rsid w:val="00233127"/>
    <w:rsid w:val="002347DC"/>
    <w:rsid w:val="00235700"/>
    <w:rsid w:val="00237267"/>
    <w:rsid w:val="00241874"/>
    <w:rsid w:val="002440D5"/>
    <w:rsid w:val="00245556"/>
    <w:rsid w:val="00247585"/>
    <w:rsid w:val="00252355"/>
    <w:rsid w:val="00254824"/>
    <w:rsid w:val="00256CED"/>
    <w:rsid w:val="002570E9"/>
    <w:rsid w:val="0025764C"/>
    <w:rsid w:val="0025765D"/>
    <w:rsid w:val="00263267"/>
    <w:rsid w:val="002636DC"/>
    <w:rsid w:val="00263722"/>
    <w:rsid w:val="002715EF"/>
    <w:rsid w:val="00272969"/>
    <w:rsid w:val="00272BD0"/>
    <w:rsid w:val="00274536"/>
    <w:rsid w:val="00277037"/>
    <w:rsid w:val="00281E32"/>
    <w:rsid w:val="002826AD"/>
    <w:rsid w:val="00285EBB"/>
    <w:rsid w:val="00286FA3"/>
    <w:rsid w:val="0028799C"/>
    <w:rsid w:val="00287B78"/>
    <w:rsid w:val="002936CC"/>
    <w:rsid w:val="00294F0C"/>
    <w:rsid w:val="00296CB5"/>
    <w:rsid w:val="00297507"/>
    <w:rsid w:val="00297CDF"/>
    <w:rsid w:val="002A093C"/>
    <w:rsid w:val="002A2B97"/>
    <w:rsid w:val="002A4CD4"/>
    <w:rsid w:val="002B0D69"/>
    <w:rsid w:val="002B14EF"/>
    <w:rsid w:val="002B1CB6"/>
    <w:rsid w:val="002B48FC"/>
    <w:rsid w:val="002C2C10"/>
    <w:rsid w:val="002C63D7"/>
    <w:rsid w:val="002D05B1"/>
    <w:rsid w:val="002D1296"/>
    <w:rsid w:val="002D531B"/>
    <w:rsid w:val="002D60CA"/>
    <w:rsid w:val="002E0D2B"/>
    <w:rsid w:val="002E1EF8"/>
    <w:rsid w:val="002E22D1"/>
    <w:rsid w:val="002E3B5C"/>
    <w:rsid w:val="002F0B02"/>
    <w:rsid w:val="002F2D7A"/>
    <w:rsid w:val="002F30E6"/>
    <w:rsid w:val="002F57BD"/>
    <w:rsid w:val="002F5F44"/>
    <w:rsid w:val="003063D3"/>
    <w:rsid w:val="00307CA1"/>
    <w:rsid w:val="00307D3D"/>
    <w:rsid w:val="003150C9"/>
    <w:rsid w:val="00316FCB"/>
    <w:rsid w:val="00317A16"/>
    <w:rsid w:val="0032608F"/>
    <w:rsid w:val="003307B6"/>
    <w:rsid w:val="00333B27"/>
    <w:rsid w:val="00334ABE"/>
    <w:rsid w:val="00340002"/>
    <w:rsid w:val="00340B6E"/>
    <w:rsid w:val="003425B1"/>
    <w:rsid w:val="00343984"/>
    <w:rsid w:val="003439B1"/>
    <w:rsid w:val="00353145"/>
    <w:rsid w:val="003549BF"/>
    <w:rsid w:val="00354F1B"/>
    <w:rsid w:val="00356A01"/>
    <w:rsid w:val="00357B24"/>
    <w:rsid w:val="00363190"/>
    <w:rsid w:val="00363263"/>
    <w:rsid w:val="00371A7B"/>
    <w:rsid w:val="003730E5"/>
    <w:rsid w:val="0037418A"/>
    <w:rsid w:val="00375270"/>
    <w:rsid w:val="00377F5B"/>
    <w:rsid w:val="003813EB"/>
    <w:rsid w:val="00383539"/>
    <w:rsid w:val="00392791"/>
    <w:rsid w:val="0039710C"/>
    <w:rsid w:val="00397158"/>
    <w:rsid w:val="003A053E"/>
    <w:rsid w:val="003A3265"/>
    <w:rsid w:val="003A3896"/>
    <w:rsid w:val="003A4A7E"/>
    <w:rsid w:val="003A5933"/>
    <w:rsid w:val="003A7E65"/>
    <w:rsid w:val="003B240A"/>
    <w:rsid w:val="003B6117"/>
    <w:rsid w:val="003B6781"/>
    <w:rsid w:val="003B740A"/>
    <w:rsid w:val="003B78C8"/>
    <w:rsid w:val="003C5CF5"/>
    <w:rsid w:val="003C7578"/>
    <w:rsid w:val="003D1AA0"/>
    <w:rsid w:val="003D1E0A"/>
    <w:rsid w:val="003D2173"/>
    <w:rsid w:val="003D37D9"/>
    <w:rsid w:val="003D4D56"/>
    <w:rsid w:val="003D5FB8"/>
    <w:rsid w:val="003D7652"/>
    <w:rsid w:val="003E54EB"/>
    <w:rsid w:val="003E797F"/>
    <w:rsid w:val="003F4F3D"/>
    <w:rsid w:val="00400B9E"/>
    <w:rsid w:val="00410AEB"/>
    <w:rsid w:val="00410C50"/>
    <w:rsid w:val="00411865"/>
    <w:rsid w:val="0041258B"/>
    <w:rsid w:val="0041688F"/>
    <w:rsid w:val="00420E8C"/>
    <w:rsid w:val="00430831"/>
    <w:rsid w:val="00431A80"/>
    <w:rsid w:val="00432654"/>
    <w:rsid w:val="00434DCC"/>
    <w:rsid w:val="00441EBA"/>
    <w:rsid w:val="00445826"/>
    <w:rsid w:val="004478B2"/>
    <w:rsid w:val="004523A7"/>
    <w:rsid w:val="004523B6"/>
    <w:rsid w:val="00453673"/>
    <w:rsid w:val="0045613D"/>
    <w:rsid w:val="00456720"/>
    <w:rsid w:val="004639EA"/>
    <w:rsid w:val="00473C2C"/>
    <w:rsid w:val="00474A64"/>
    <w:rsid w:val="00476875"/>
    <w:rsid w:val="004822F6"/>
    <w:rsid w:val="00491380"/>
    <w:rsid w:val="0049234D"/>
    <w:rsid w:val="00492444"/>
    <w:rsid w:val="0049349F"/>
    <w:rsid w:val="00495636"/>
    <w:rsid w:val="00497305"/>
    <w:rsid w:val="00497B80"/>
    <w:rsid w:val="004A2163"/>
    <w:rsid w:val="004A2A51"/>
    <w:rsid w:val="004A3DFB"/>
    <w:rsid w:val="004A4481"/>
    <w:rsid w:val="004B5193"/>
    <w:rsid w:val="004B6FAC"/>
    <w:rsid w:val="004B7ED0"/>
    <w:rsid w:val="004C29A5"/>
    <w:rsid w:val="004C4FC5"/>
    <w:rsid w:val="004C6AE7"/>
    <w:rsid w:val="004C73E2"/>
    <w:rsid w:val="004D047D"/>
    <w:rsid w:val="004D31CB"/>
    <w:rsid w:val="004D3790"/>
    <w:rsid w:val="004D51D9"/>
    <w:rsid w:val="004D5453"/>
    <w:rsid w:val="004E0DCB"/>
    <w:rsid w:val="004E29E8"/>
    <w:rsid w:val="004E4FE9"/>
    <w:rsid w:val="004F234F"/>
    <w:rsid w:val="004F52F4"/>
    <w:rsid w:val="00500E66"/>
    <w:rsid w:val="00507084"/>
    <w:rsid w:val="00511AE5"/>
    <w:rsid w:val="00512386"/>
    <w:rsid w:val="0051313B"/>
    <w:rsid w:val="005167AA"/>
    <w:rsid w:val="005229AC"/>
    <w:rsid w:val="005256A7"/>
    <w:rsid w:val="00526AE3"/>
    <w:rsid w:val="005272C8"/>
    <w:rsid w:val="00527483"/>
    <w:rsid w:val="00532037"/>
    <w:rsid w:val="00532378"/>
    <w:rsid w:val="00532A1D"/>
    <w:rsid w:val="00533A1D"/>
    <w:rsid w:val="00533C5F"/>
    <w:rsid w:val="005348A0"/>
    <w:rsid w:val="005408EE"/>
    <w:rsid w:val="00540E4C"/>
    <w:rsid w:val="00550B15"/>
    <w:rsid w:val="00552E73"/>
    <w:rsid w:val="00555BE6"/>
    <w:rsid w:val="00555E4E"/>
    <w:rsid w:val="00556757"/>
    <w:rsid w:val="005570A7"/>
    <w:rsid w:val="00560F50"/>
    <w:rsid w:val="00561B81"/>
    <w:rsid w:val="00564EC2"/>
    <w:rsid w:val="00565B18"/>
    <w:rsid w:val="0056629D"/>
    <w:rsid w:val="0056786F"/>
    <w:rsid w:val="0057060F"/>
    <w:rsid w:val="00572ACB"/>
    <w:rsid w:val="0057492A"/>
    <w:rsid w:val="00581BE6"/>
    <w:rsid w:val="005854C6"/>
    <w:rsid w:val="00586B7A"/>
    <w:rsid w:val="00586D75"/>
    <w:rsid w:val="00586DFC"/>
    <w:rsid w:val="005921F7"/>
    <w:rsid w:val="00595AEB"/>
    <w:rsid w:val="005975F6"/>
    <w:rsid w:val="005A41A8"/>
    <w:rsid w:val="005A5DD5"/>
    <w:rsid w:val="005B0C26"/>
    <w:rsid w:val="005B5562"/>
    <w:rsid w:val="005B55CE"/>
    <w:rsid w:val="005C179B"/>
    <w:rsid w:val="005C1F82"/>
    <w:rsid w:val="005C2FE3"/>
    <w:rsid w:val="005C3420"/>
    <w:rsid w:val="005C427C"/>
    <w:rsid w:val="005C5A50"/>
    <w:rsid w:val="005C7A2D"/>
    <w:rsid w:val="005D0097"/>
    <w:rsid w:val="005D127D"/>
    <w:rsid w:val="005D144D"/>
    <w:rsid w:val="005D24E1"/>
    <w:rsid w:val="005D2C91"/>
    <w:rsid w:val="005D3042"/>
    <w:rsid w:val="005D6DAF"/>
    <w:rsid w:val="005D732D"/>
    <w:rsid w:val="005E21CF"/>
    <w:rsid w:val="005E3F7D"/>
    <w:rsid w:val="005E53C9"/>
    <w:rsid w:val="005F1B6A"/>
    <w:rsid w:val="005F1D57"/>
    <w:rsid w:val="005F2C97"/>
    <w:rsid w:val="005F6229"/>
    <w:rsid w:val="005F655C"/>
    <w:rsid w:val="00600CE7"/>
    <w:rsid w:val="00600EFC"/>
    <w:rsid w:val="006011A7"/>
    <w:rsid w:val="00602A38"/>
    <w:rsid w:val="00604E50"/>
    <w:rsid w:val="00605064"/>
    <w:rsid w:val="00605913"/>
    <w:rsid w:val="0061539F"/>
    <w:rsid w:val="0061652A"/>
    <w:rsid w:val="0061675A"/>
    <w:rsid w:val="00621165"/>
    <w:rsid w:val="00621581"/>
    <w:rsid w:val="0062461E"/>
    <w:rsid w:val="00624C9E"/>
    <w:rsid w:val="00626094"/>
    <w:rsid w:val="00626C54"/>
    <w:rsid w:val="0063050C"/>
    <w:rsid w:val="006323B8"/>
    <w:rsid w:val="00632AA0"/>
    <w:rsid w:val="00633AF9"/>
    <w:rsid w:val="00633FDB"/>
    <w:rsid w:val="00637567"/>
    <w:rsid w:val="00640351"/>
    <w:rsid w:val="00642168"/>
    <w:rsid w:val="00646A0C"/>
    <w:rsid w:val="00646B4E"/>
    <w:rsid w:val="00652B7F"/>
    <w:rsid w:val="006539C1"/>
    <w:rsid w:val="00662658"/>
    <w:rsid w:val="006629BB"/>
    <w:rsid w:val="006641EC"/>
    <w:rsid w:val="006645FF"/>
    <w:rsid w:val="00664C87"/>
    <w:rsid w:val="00667073"/>
    <w:rsid w:val="00667937"/>
    <w:rsid w:val="00670FD8"/>
    <w:rsid w:val="006747AB"/>
    <w:rsid w:val="00674FAA"/>
    <w:rsid w:val="00676D1D"/>
    <w:rsid w:val="006823AF"/>
    <w:rsid w:val="0068311F"/>
    <w:rsid w:val="00684A36"/>
    <w:rsid w:val="006911A3"/>
    <w:rsid w:val="00692C51"/>
    <w:rsid w:val="00693CD3"/>
    <w:rsid w:val="00695862"/>
    <w:rsid w:val="006959F7"/>
    <w:rsid w:val="006962A5"/>
    <w:rsid w:val="00696CAE"/>
    <w:rsid w:val="006A03CD"/>
    <w:rsid w:val="006A2215"/>
    <w:rsid w:val="006B2762"/>
    <w:rsid w:val="006B7EDB"/>
    <w:rsid w:val="006C0438"/>
    <w:rsid w:val="006C1D12"/>
    <w:rsid w:val="006C2F63"/>
    <w:rsid w:val="006C49F4"/>
    <w:rsid w:val="006C61BB"/>
    <w:rsid w:val="006C6B4A"/>
    <w:rsid w:val="006C7365"/>
    <w:rsid w:val="006D04DD"/>
    <w:rsid w:val="006D1665"/>
    <w:rsid w:val="006D1F69"/>
    <w:rsid w:val="006D2038"/>
    <w:rsid w:val="006D2A17"/>
    <w:rsid w:val="006D42F4"/>
    <w:rsid w:val="006D4DDF"/>
    <w:rsid w:val="006D5092"/>
    <w:rsid w:val="006E2201"/>
    <w:rsid w:val="006E27CB"/>
    <w:rsid w:val="006E3527"/>
    <w:rsid w:val="006E380A"/>
    <w:rsid w:val="006E4402"/>
    <w:rsid w:val="006F00E3"/>
    <w:rsid w:val="006F30BA"/>
    <w:rsid w:val="006F39A6"/>
    <w:rsid w:val="006F4111"/>
    <w:rsid w:val="006F6801"/>
    <w:rsid w:val="00700949"/>
    <w:rsid w:val="00703707"/>
    <w:rsid w:val="00704309"/>
    <w:rsid w:val="0071333B"/>
    <w:rsid w:val="00721353"/>
    <w:rsid w:val="007218BE"/>
    <w:rsid w:val="00721FC3"/>
    <w:rsid w:val="007233D2"/>
    <w:rsid w:val="0072370E"/>
    <w:rsid w:val="007278FF"/>
    <w:rsid w:val="00727AD5"/>
    <w:rsid w:val="0073319A"/>
    <w:rsid w:val="00734E0B"/>
    <w:rsid w:val="007363A6"/>
    <w:rsid w:val="007374BD"/>
    <w:rsid w:val="00752521"/>
    <w:rsid w:val="0075432D"/>
    <w:rsid w:val="00756978"/>
    <w:rsid w:val="007623EB"/>
    <w:rsid w:val="007655F8"/>
    <w:rsid w:val="00765A35"/>
    <w:rsid w:val="0076601E"/>
    <w:rsid w:val="007723B3"/>
    <w:rsid w:val="007744E6"/>
    <w:rsid w:val="0077745D"/>
    <w:rsid w:val="00777963"/>
    <w:rsid w:val="007818DF"/>
    <w:rsid w:val="00783AE6"/>
    <w:rsid w:val="00784E1D"/>
    <w:rsid w:val="00786EF7"/>
    <w:rsid w:val="007872D5"/>
    <w:rsid w:val="00787307"/>
    <w:rsid w:val="007878B1"/>
    <w:rsid w:val="007923B0"/>
    <w:rsid w:val="007935F7"/>
    <w:rsid w:val="0079499F"/>
    <w:rsid w:val="00796744"/>
    <w:rsid w:val="007A20AD"/>
    <w:rsid w:val="007A25B1"/>
    <w:rsid w:val="007A33F6"/>
    <w:rsid w:val="007A64B8"/>
    <w:rsid w:val="007B073D"/>
    <w:rsid w:val="007B1E71"/>
    <w:rsid w:val="007B260D"/>
    <w:rsid w:val="007B4729"/>
    <w:rsid w:val="007B6A1F"/>
    <w:rsid w:val="007B7F90"/>
    <w:rsid w:val="007C0BD4"/>
    <w:rsid w:val="007C2C07"/>
    <w:rsid w:val="007C3884"/>
    <w:rsid w:val="007C3ED5"/>
    <w:rsid w:val="007C49F1"/>
    <w:rsid w:val="007D03EB"/>
    <w:rsid w:val="007D04B5"/>
    <w:rsid w:val="007D1181"/>
    <w:rsid w:val="007D1964"/>
    <w:rsid w:val="007D1C12"/>
    <w:rsid w:val="007D2925"/>
    <w:rsid w:val="007D3023"/>
    <w:rsid w:val="007D38B2"/>
    <w:rsid w:val="007D4299"/>
    <w:rsid w:val="007D6F41"/>
    <w:rsid w:val="007E76CC"/>
    <w:rsid w:val="007F025B"/>
    <w:rsid w:val="007F5868"/>
    <w:rsid w:val="00801FAD"/>
    <w:rsid w:val="00806141"/>
    <w:rsid w:val="00810775"/>
    <w:rsid w:val="0081318B"/>
    <w:rsid w:val="008158BF"/>
    <w:rsid w:val="0081595D"/>
    <w:rsid w:val="00817D2E"/>
    <w:rsid w:val="00821F60"/>
    <w:rsid w:val="00821F92"/>
    <w:rsid w:val="00824ACB"/>
    <w:rsid w:val="0082644B"/>
    <w:rsid w:val="0083012D"/>
    <w:rsid w:val="00830323"/>
    <w:rsid w:val="00832357"/>
    <w:rsid w:val="00833E90"/>
    <w:rsid w:val="00834407"/>
    <w:rsid w:val="00834E39"/>
    <w:rsid w:val="00835899"/>
    <w:rsid w:val="00835F29"/>
    <w:rsid w:val="00836016"/>
    <w:rsid w:val="008367FC"/>
    <w:rsid w:val="008414A2"/>
    <w:rsid w:val="008431CE"/>
    <w:rsid w:val="0084564F"/>
    <w:rsid w:val="008503BD"/>
    <w:rsid w:val="00851317"/>
    <w:rsid w:val="00852C98"/>
    <w:rsid w:val="00853F42"/>
    <w:rsid w:val="00855ECC"/>
    <w:rsid w:val="00855EE9"/>
    <w:rsid w:val="008564D5"/>
    <w:rsid w:val="00857D34"/>
    <w:rsid w:val="00861898"/>
    <w:rsid w:val="00864692"/>
    <w:rsid w:val="008658DC"/>
    <w:rsid w:val="0086629D"/>
    <w:rsid w:val="00867C85"/>
    <w:rsid w:val="008723FC"/>
    <w:rsid w:val="00873A07"/>
    <w:rsid w:val="00874CB0"/>
    <w:rsid w:val="00876E2A"/>
    <w:rsid w:val="0088014F"/>
    <w:rsid w:val="008813A3"/>
    <w:rsid w:val="00882200"/>
    <w:rsid w:val="008825A8"/>
    <w:rsid w:val="00883C49"/>
    <w:rsid w:val="008906C5"/>
    <w:rsid w:val="00890C0F"/>
    <w:rsid w:val="00891655"/>
    <w:rsid w:val="00891FED"/>
    <w:rsid w:val="008A0466"/>
    <w:rsid w:val="008A2C84"/>
    <w:rsid w:val="008A739D"/>
    <w:rsid w:val="008B2F18"/>
    <w:rsid w:val="008B56F3"/>
    <w:rsid w:val="008B5837"/>
    <w:rsid w:val="008B5853"/>
    <w:rsid w:val="008C1028"/>
    <w:rsid w:val="008C401D"/>
    <w:rsid w:val="008C7ED9"/>
    <w:rsid w:val="008D0A89"/>
    <w:rsid w:val="008D3E21"/>
    <w:rsid w:val="008D756A"/>
    <w:rsid w:val="008E012C"/>
    <w:rsid w:val="008E61EB"/>
    <w:rsid w:val="008E6AA5"/>
    <w:rsid w:val="008E70D4"/>
    <w:rsid w:val="008E7C34"/>
    <w:rsid w:val="008F1EE0"/>
    <w:rsid w:val="008F29D8"/>
    <w:rsid w:val="008F67D3"/>
    <w:rsid w:val="00903BB9"/>
    <w:rsid w:val="0090603D"/>
    <w:rsid w:val="009116CF"/>
    <w:rsid w:val="00911F14"/>
    <w:rsid w:val="0091200F"/>
    <w:rsid w:val="00913EE0"/>
    <w:rsid w:val="00916033"/>
    <w:rsid w:val="00916D17"/>
    <w:rsid w:val="00917779"/>
    <w:rsid w:val="00917794"/>
    <w:rsid w:val="00925E24"/>
    <w:rsid w:val="00926569"/>
    <w:rsid w:val="009269EA"/>
    <w:rsid w:val="00926D8E"/>
    <w:rsid w:val="00930C10"/>
    <w:rsid w:val="009340C3"/>
    <w:rsid w:val="00934E30"/>
    <w:rsid w:val="0093614A"/>
    <w:rsid w:val="0094112F"/>
    <w:rsid w:val="00943141"/>
    <w:rsid w:val="009431AB"/>
    <w:rsid w:val="0094422B"/>
    <w:rsid w:val="00945281"/>
    <w:rsid w:val="0095071B"/>
    <w:rsid w:val="00954A6F"/>
    <w:rsid w:val="00955462"/>
    <w:rsid w:val="0095618E"/>
    <w:rsid w:val="00961C0C"/>
    <w:rsid w:val="00964E83"/>
    <w:rsid w:val="009675C1"/>
    <w:rsid w:val="009726DE"/>
    <w:rsid w:val="009757B0"/>
    <w:rsid w:val="00987142"/>
    <w:rsid w:val="0098733F"/>
    <w:rsid w:val="00993ECC"/>
    <w:rsid w:val="0099505B"/>
    <w:rsid w:val="00996AD0"/>
    <w:rsid w:val="009977D0"/>
    <w:rsid w:val="00997BC0"/>
    <w:rsid w:val="00997C6F"/>
    <w:rsid w:val="009A018F"/>
    <w:rsid w:val="009A0830"/>
    <w:rsid w:val="009A12AD"/>
    <w:rsid w:val="009A2E24"/>
    <w:rsid w:val="009A3E30"/>
    <w:rsid w:val="009A4EC6"/>
    <w:rsid w:val="009B1517"/>
    <w:rsid w:val="009C050C"/>
    <w:rsid w:val="009C07AC"/>
    <w:rsid w:val="009C3A47"/>
    <w:rsid w:val="009C3BE7"/>
    <w:rsid w:val="009C3EE5"/>
    <w:rsid w:val="009C6A73"/>
    <w:rsid w:val="009D066F"/>
    <w:rsid w:val="009D0A59"/>
    <w:rsid w:val="009D182C"/>
    <w:rsid w:val="009D1A4D"/>
    <w:rsid w:val="009D5DA0"/>
    <w:rsid w:val="009D6290"/>
    <w:rsid w:val="009D6C2C"/>
    <w:rsid w:val="009E0B7C"/>
    <w:rsid w:val="009E2CBE"/>
    <w:rsid w:val="009E31CD"/>
    <w:rsid w:val="009E6029"/>
    <w:rsid w:val="009F39B5"/>
    <w:rsid w:val="009F48EA"/>
    <w:rsid w:val="009F4D95"/>
    <w:rsid w:val="009F6348"/>
    <w:rsid w:val="00A01CFF"/>
    <w:rsid w:val="00A01F45"/>
    <w:rsid w:val="00A04A55"/>
    <w:rsid w:val="00A04E3E"/>
    <w:rsid w:val="00A15053"/>
    <w:rsid w:val="00A15739"/>
    <w:rsid w:val="00A15C6D"/>
    <w:rsid w:val="00A163C2"/>
    <w:rsid w:val="00A178C6"/>
    <w:rsid w:val="00A214AD"/>
    <w:rsid w:val="00A21836"/>
    <w:rsid w:val="00A257D0"/>
    <w:rsid w:val="00A3725B"/>
    <w:rsid w:val="00A43C9F"/>
    <w:rsid w:val="00A507D3"/>
    <w:rsid w:val="00A51792"/>
    <w:rsid w:val="00A517F7"/>
    <w:rsid w:val="00A56ECA"/>
    <w:rsid w:val="00A61BDA"/>
    <w:rsid w:val="00A6430F"/>
    <w:rsid w:val="00A65B45"/>
    <w:rsid w:val="00A67E21"/>
    <w:rsid w:val="00A705F8"/>
    <w:rsid w:val="00A71DE6"/>
    <w:rsid w:val="00A729B6"/>
    <w:rsid w:val="00A7305A"/>
    <w:rsid w:val="00A83475"/>
    <w:rsid w:val="00AA0EB1"/>
    <w:rsid w:val="00AA2E90"/>
    <w:rsid w:val="00AA605B"/>
    <w:rsid w:val="00AA6A01"/>
    <w:rsid w:val="00AA7687"/>
    <w:rsid w:val="00AB1D2D"/>
    <w:rsid w:val="00AB4E8A"/>
    <w:rsid w:val="00AB59DF"/>
    <w:rsid w:val="00AC0928"/>
    <w:rsid w:val="00AC0FC0"/>
    <w:rsid w:val="00AC353A"/>
    <w:rsid w:val="00AC5445"/>
    <w:rsid w:val="00AC661D"/>
    <w:rsid w:val="00AC7475"/>
    <w:rsid w:val="00AD0139"/>
    <w:rsid w:val="00AD0E14"/>
    <w:rsid w:val="00AD20DC"/>
    <w:rsid w:val="00AD2D7D"/>
    <w:rsid w:val="00AD3879"/>
    <w:rsid w:val="00AD4D51"/>
    <w:rsid w:val="00AD6977"/>
    <w:rsid w:val="00AD7D14"/>
    <w:rsid w:val="00AE3423"/>
    <w:rsid w:val="00AE39FD"/>
    <w:rsid w:val="00AF0387"/>
    <w:rsid w:val="00AF10F7"/>
    <w:rsid w:val="00AF22D6"/>
    <w:rsid w:val="00AF4322"/>
    <w:rsid w:val="00AF5E82"/>
    <w:rsid w:val="00AF5EB9"/>
    <w:rsid w:val="00AF6C14"/>
    <w:rsid w:val="00B0401E"/>
    <w:rsid w:val="00B06F30"/>
    <w:rsid w:val="00B12E65"/>
    <w:rsid w:val="00B13E8F"/>
    <w:rsid w:val="00B16596"/>
    <w:rsid w:val="00B17C78"/>
    <w:rsid w:val="00B36BF9"/>
    <w:rsid w:val="00B37B39"/>
    <w:rsid w:val="00B42419"/>
    <w:rsid w:val="00B4241E"/>
    <w:rsid w:val="00B467B0"/>
    <w:rsid w:val="00B47008"/>
    <w:rsid w:val="00B475B8"/>
    <w:rsid w:val="00B50346"/>
    <w:rsid w:val="00B54A50"/>
    <w:rsid w:val="00B577AB"/>
    <w:rsid w:val="00B62EE8"/>
    <w:rsid w:val="00B65091"/>
    <w:rsid w:val="00B74E46"/>
    <w:rsid w:val="00B76B91"/>
    <w:rsid w:val="00B775C5"/>
    <w:rsid w:val="00B80086"/>
    <w:rsid w:val="00B80D71"/>
    <w:rsid w:val="00B84555"/>
    <w:rsid w:val="00B86944"/>
    <w:rsid w:val="00B86F13"/>
    <w:rsid w:val="00B92964"/>
    <w:rsid w:val="00B92E47"/>
    <w:rsid w:val="00B93ACC"/>
    <w:rsid w:val="00B964C1"/>
    <w:rsid w:val="00BA141A"/>
    <w:rsid w:val="00BA3DAA"/>
    <w:rsid w:val="00BA53C5"/>
    <w:rsid w:val="00BA621C"/>
    <w:rsid w:val="00BA6880"/>
    <w:rsid w:val="00BA77AF"/>
    <w:rsid w:val="00BB3994"/>
    <w:rsid w:val="00BB4720"/>
    <w:rsid w:val="00BB68A3"/>
    <w:rsid w:val="00BC022A"/>
    <w:rsid w:val="00BC0A4A"/>
    <w:rsid w:val="00BC0DB5"/>
    <w:rsid w:val="00BC137F"/>
    <w:rsid w:val="00BC18B1"/>
    <w:rsid w:val="00BC299E"/>
    <w:rsid w:val="00BC609A"/>
    <w:rsid w:val="00BC64F4"/>
    <w:rsid w:val="00BD35D4"/>
    <w:rsid w:val="00BD3EF9"/>
    <w:rsid w:val="00BE222E"/>
    <w:rsid w:val="00BE25BB"/>
    <w:rsid w:val="00BE50A4"/>
    <w:rsid w:val="00BE5658"/>
    <w:rsid w:val="00BE596E"/>
    <w:rsid w:val="00BE7741"/>
    <w:rsid w:val="00BF0402"/>
    <w:rsid w:val="00C11A73"/>
    <w:rsid w:val="00C123FE"/>
    <w:rsid w:val="00C13031"/>
    <w:rsid w:val="00C1451E"/>
    <w:rsid w:val="00C155AF"/>
    <w:rsid w:val="00C15787"/>
    <w:rsid w:val="00C16BDD"/>
    <w:rsid w:val="00C16C95"/>
    <w:rsid w:val="00C1756B"/>
    <w:rsid w:val="00C20424"/>
    <w:rsid w:val="00C21058"/>
    <w:rsid w:val="00C21A16"/>
    <w:rsid w:val="00C221D7"/>
    <w:rsid w:val="00C23534"/>
    <w:rsid w:val="00C30416"/>
    <w:rsid w:val="00C30EA3"/>
    <w:rsid w:val="00C31B4D"/>
    <w:rsid w:val="00C32613"/>
    <w:rsid w:val="00C33ADB"/>
    <w:rsid w:val="00C35240"/>
    <w:rsid w:val="00C36B27"/>
    <w:rsid w:val="00C36DF1"/>
    <w:rsid w:val="00C40E4C"/>
    <w:rsid w:val="00C41972"/>
    <w:rsid w:val="00C434A5"/>
    <w:rsid w:val="00C43932"/>
    <w:rsid w:val="00C4470D"/>
    <w:rsid w:val="00C4550B"/>
    <w:rsid w:val="00C47FA0"/>
    <w:rsid w:val="00C50A7A"/>
    <w:rsid w:val="00C5278A"/>
    <w:rsid w:val="00C53D62"/>
    <w:rsid w:val="00C6704E"/>
    <w:rsid w:val="00C71B7F"/>
    <w:rsid w:val="00C73CBC"/>
    <w:rsid w:val="00C8075D"/>
    <w:rsid w:val="00C83E15"/>
    <w:rsid w:val="00C87851"/>
    <w:rsid w:val="00C87D27"/>
    <w:rsid w:val="00C87E7C"/>
    <w:rsid w:val="00C91AEB"/>
    <w:rsid w:val="00C93C8A"/>
    <w:rsid w:val="00C951CD"/>
    <w:rsid w:val="00C96166"/>
    <w:rsid w:val="00C9739B"/>
    <w:rsid w:val="00C9761A"/>
    <w:rsid w:val="00C97DFC"/>
    <w:rsid w:val="00CA00ED"/>
    <w:rsid w:val="00CA5AFE"/>
    <w:rsid w:val="00CA5E00"/>
    <w:rsid w:val="00CA6D7C"/>
    <w:rsid w:val="00CB06C9"/>
    <w:rsid w:val="00CB67D9"/>
    <w:rsid w:val="00CB69C8"/>
    <w:rsid w:val="00CC1229"/>
    <w:rsid w:val="00CD02E8"/>
    <w:rsid w:val="00CD145D"/>
    <w:rsid w:val="00CD5267"/>
    <w:rsid w:val="00CD5699"/>
    <w:rsid w:val="00CE1638"/>
    <w:rsid w:val="00CE6DFF"/>
    <w:rsid w:val="00CF01C0"/>
    <w:rsid w:val="00CF394B"/>
    <w:rsid w:val="00CF4EA6"/>
    <w:rsid w:val="00CF4F1B"/>
    <w:rsid w:val="00CF5C70"/>
    <w:rsid w:val="00CF633D"/>
    <w:rsid w:val="00D03784"/>
    <w:rsid w:val="00D0570E"/>
    <w:rsid w:val="00D0681B"/>
    <w:rsid w:val="00D07636"/>
    <w:rsid w:val="00D1228B"/>
    <w:rsid w:val="00D1339A"/>
    <w:rsid w:val="00D20DD0"/>
    <w:rsid w:val="00D232F8"/>
    <w:rsid w:val="00D259A4"/>
    <w:rsid w:val="00D3138F"/>
    <w:rsid w:val="00D3449F"/>
    <w:rsid w:val="00D34DEE"/>
    <w:rsid w:val="00D36807"/>
    <w:rsid w:val="00D3685F"/>
    <w:rsid w:val="00D43149"/>
    <w:rsid w:val="00D4397B"/>
    <w:rsid w:val="00D445C9"/>
    <w:rsid w:val="00D44D44"/>
    <w:rsid w:val="00D46051"/>
    <w:rsid w:val="00D5047A"/>
    <w:rsid w:val="00D50FFE"/>
    <w:rsid w:val="00D55703"/>
    <w:rsid w:val="00D565A4"/>
    <w:rsid w:val="00D57998"/>
    <w:rsid w:val="00D57DB3"/>
    <w:rsid w:val="00D60019"/>
    <w:rsid w:val="00D6083D"/>
    <w:rsid w:val="00D60B1E"/>
    <w:rsid w:val="00D64592"/>
    <w:rsid w:val="00D70352"/>
    <w:rsid w:val="00D73C59"/>
    <w:rsid w:val="00D759D5"/>
    <w:rsid w:val="00D84094"/>
    <w:rsid w:val="00D87456"/>
    <w:rsid w:val="00D87762"/>
    <w:rsid w:val="00D936B1"/>
    <w:rsid w:val="00D93F3D"/>
    <w:rsid w:val="00D9581D"/>
    <w:rsid w:val="00D96226"/>
    <w:rsid w:val="00DA0FA3"/>
    <w:rsid w:val="00DA321C"/>
    <w:rsid w:val="00DA5F1F"/>
    <w:rsid w:val="00DA7828"/>
    <w:rsid w:val="00DB426A"/>
    <w:rsid w:val="00DB6C2B"/>
    <w:rsid w:val="00DC1139"/>
    <w:rsid w:val="00DC6D40"/>
    <w:rsid w:val="00DC745C"/>
    <w:rsid w:val="00DD070F"/>
    <w:rsid w:val="00DD2724"/>
    <w:rsid w:val="00DD6AED"/>
    <w:rsid w:val="00DD740D"/>
    <w:rsid w:val="00DD7A70"/>
    <w:rsid w:val="00DE25A1"/>
    <w:rsid w:val="00DE5D79"/>
    <w:rsid w:val="00DE7955"/>
    <w:rsid w:val="00DF57A5"/>
    <w:rsid w:val="00DF5BE6"/>
    <w:rsid w:val="00DF6066"/>
    <w:rsid w:val="00E00EC6"/>
    <w:rsid w:val="00E01112"/>
    <w:rsid w:val="00E026C1"/>
    <w:rsid w:val="00E02D13"/>
    <w:rsid w:val="00E037E6"/>
    <w:rsid w:val="00E03F6A"/>
    <w:rsid w:val="00E063B8"/>
    <w:rsid w:val="00E07039"/>
    <w:rsid w:val="00E10EE4"/>
    <w:rsid w:val="00E12D5F"/>
    <w:rsid w:val="00E136ED"/>
    <w:rsid w:val="00E14545"/>
    <w:rsid w:val="00E15133"/>
    <w:rsid w:val="00E20E9C"/>
    <w:rsid w:val="00E2271F"/>
    <w:rsid w:val="00E22CD9"/>
    <w:rsid w:val="00E24387"/>
    <w:rsid w:val="00E263E0"/>
    <w:rsid w:val="00E33368"/>
    <w:rsid w:val="00E361F5"/>
    <w:rsid w:val="00E36BC1"/>
    <w:rsid w:val="00E40315"/>
    <w:rsid w:val="00E510AE"/>
    <w:rsid w:val="00E52DAB"/>
    <w:rsid w:val="00E53D3C"/>
    <w:rsid w:val="00E547EA"/>
    <w:rsid w:val="00E55884"/>
    <w:rsid w:val="00E56CEE"/>
    <w:rsid w:val="00E57A90"/>
    <w:rsid w:val="00E624C0"/>
    <w:rsid w:val="00E649F3"/>
    <w:rsid w:val="00E66FD8"/>
    <w:rsid w:val="00E72E5F"/>
    <w:rsid w:val="00E74C4A"/>
    <w:rsid w:val="00E77919"/>
    <w:rsid w:val="00E8201F"/>
    <w:rsid w:val="00E83DD1"/>
    <w:rsid w:val="00E85D57"/>
    <w:rsid w:val="00E875D8"/>
    <w:rsid w:val="00E92A58"/>
    <w:rsid w:val="00E93ACD"/>
    <w:rsid w:val="00E93BF0"/>
    <w:rsid w:val="00E94D99"/>
    <w:rsid w:val="00EA0DF0"/>
    <w:rsid w:val="00EA4C37"/>
    <w:rsid w:val="00EA6923"/>
    <w:rsid w:val="00EA7379"/>
    <w:rsid w:val="00EA7CF0"/>
    <w:rsid w:val="00EB12AD"/>
    <w:rsid w:val="00EB19C0"/>
    <w:rsid w:val="00EB43FB"/>
    <w:rsid w:val="00EB67EA"/>
    <w:rsid w:val="00EC3086"/>
    <w:rsid w:val="00EC31B0"/>
    <w:rsid w:val="00EC3F21"/>
    <w:rsid w:val="00EC5753"/>
    <w:rsid w:val="00EC5A4B"/>
    <w:rsid w:val="00EC643D"/>
    <w:rsid w:val="00EC7D68"/>
    <w:rsid w:val="00ED4204"/>
    <w:rsid w:val="00EE7795"/>
    <w:rsid w:val="00EF0C5A"/>
    <w:rsid w:val="00EF0EF7"/>
    <w:rsid w:val="00EF11C8"/>
    <w:rsid w:val="00EF12B0"/>
    <w:rsid w:val="00EF15D2"/>
    <w:rsid w:val="00EF6668"/>
    <w:rsid w:val="00EF6D2F"/>
    <w:rsid w:val="00F00B23"/>
    <w:rsid w:val="00F02468"/>
    <w:rsid w:val="00F139E2"/>
    <w:rsid w:val="00F13A29"/>
    <w:rsid w:val="00F15E18"/>
    <w:rsid w:val="00F1638A"/>
    <w:rsid w:val="00F20F43"/>
    <w:rsid w:val="00F25C30"/>
    <w:rsid w:val="00F263B3"/>
    <w:rsid w:val="00F27CC2"/>
    <w:rsid w:val="00F318AA"/>
    <w:rsid w:val="00F31915"/>
    <w:rsid w:val="00F40D38"/>
    <w:rsid w:val="00F458D5"/>
    <w:rsid w:val="00F45DAE"/>
    <w:rsid w:val="00F46D56"/>
    <w:rsid w:val="00F51307"/>
    <w:rsid w:val="00F51685"/>
    <w:rsid w:val="00F5484A"/>
    <w:rsid w:val="00F5566E"/>
    <w:rsid w:val="00F5626A"/>
    <w:rsid w:val="00F56CAD"/>
    <w:rsid w:val="00F63E9E"/>
    <w:rsid w:val="00F6580A"/>
    <w:rsid w:val="00F66875"/>
    <w:rsid w:val="00F7144C"/>
    <w:rsid w:val="00F753EC"/>
    <w:rsid w:val="00F7610E"/>
    <w:rsid w:val="00F76672"/>
    <w:rsid w:val="00F76912"/>
    <w:rsid w:val="00F80DE3"/>
    <w:rsid w:val="00F81C27"/>
    <w:rsid w:val="00F81C50"/>
    <w:rsid w:val="00F81DF4"/>
    <w:rsid w:val="00F8559C"/>
    <w:rsid w:val="00F85DD9"/>
    <w:rsid w:val="00F86B8A"/>
    <w:rsid w:val="00F87793"/>
    <w:rsid w:val="00F91387"/>
    <w:rsid w:val="00F94CFF"/>
    <w:rsid w:val="00F97BE0"/>
    <w:rsid w:val="00FA133B"/>
    <w:rsid w:val="00FA1F77"/>
    <w:rsid w:val="00FA5D7A"/>
    <w:rsid w:val="00FA7985"/>
    <w:rsid w:val="00FB1781"/>
    <w:rsid w:val="00FB2DD6"/>
    <w:rsid w:val="00FB5602"/>
    <w:rsid w:val="00FB75FB"/>
    <w:rsid w:val="00FC057F"/>
    <w:rsid w:val="00FD2BAC"/>
    <w:rsid w:val="00FD77B0"/>
    <w:rsid w:val="00FE060F"/>
    <w:rsid w:val="00FE3B65"/>
    <w:rsid w:val="00FE52D9"/>
    <w:rsid w:val="00FE5AAE"/>
    <w:rsid w:val="00FE68A3"/>
    <w:rsid w:val="00FE6DA2"/>
    <w:rsid w:val="00FF0D77"/>
    <w:rsid w:val="00FF0F80"/>
    <w:rsid w:val="00FF2BD7"/>
    <w:rsid w:val="00FF402B"/>
    <w:rsid w:val="00FF43ED"/>
    <w:rsid w:val="00FF7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BE43B1-E5AB-4FA3-90F9-F6FB55072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6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8A8571-1575-4093-8210-85BFE607C0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McKean</dc:creator>
  <cp:keywords/>
  <dc:description/>
  <cp:lastModifiedBy>Dare, Malik</cp:lastModifiedBy>
  <cp:revision>2</cp:revision>
  <dcterms:created xsi:type="dcterms:W3CDTF">2019-03-18T19:47:00Z</dcterms:created>
  <dcterms:modified xsi:type="dcterms:W3CDTF">2019-03-18T19:47:00Z</dcterms:modified>
</cp:coreProperties>
</file>